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2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586"/>
        <w:gridCol w:w="1445"/>
        <w:gridCol w:w="1440"/>
        <w:gridCol w:w="1440"/>
        <w:gridCol w:w="1356"/>
        <w:gridCol w:w="1438"/>
        <w:gridCol w:w="1350"/>
      </w:tblGrid>
      <w:tr w:rsidR="00DF527F" w:rsidRPr="003C5E59" w:rsidTr="003C5E59">
        <w:tc>
          <w:tcPr>
            <w:tcW w:w="12055" w:type="dxa"/>
            <w:gridSpan w:val="7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b/>
                <w:bCs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b/>
                <w:bCs/>
                <w:sz w:val="20"/>
                <w:szCs w:val="20"/>
                <w:lang/>
              </w:rPr>
              <w:t>Египат: увод у археологију династичког периода</w:t>
            </w:r>
          </w:p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b/>
                <w:bCs/>
                <w:sz w:val="20"/>
                <w:szCs w:val="20"/>
                <w:lang/>
              </w:rPr>
            </w:pPr>
          </w:p>
        </w:tc>
      </w:tr>
      <w:tr w:rsidR="00DF527F" w:rsidRPr="003C5E59" w:rsidTr="003C5E59">
        <w:tc>
          <w:tcPr>
            <w:tcW w:w="3586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sz w:val="20"/>
                <w:szCs w:val="20"/>
                <w:lang/>
              </w:rPr>
              <w:t>Име и презиме</w:t>
            </w:r>
          </w:p>
        </w:tc>
        <w:tc>
          <w:tcPr>
            <w:tcW w:w="1445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sz w:val="20"/>
                <w:szCs w:val="20"/>
                <w:lang/>
              </w:rPr>
              <w:t>Бр. индекса</w:t>
            </w:r>
          </w:p>
        </w:tc>
        <w:tc>
          <w:tcPr>
            <w:tcW w:w="144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sz w:val="20"/>
                <w:szCs w:val="20"/>
                <w:lang/>
              </w:rPr>
              <w:t>Колоквијум</w:t>
            </w:r>
          </w:p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sz w:val="20"/>
                <w:szCs w:val="20"/>
                <w:lang/>
              </w:rPr>
              <w:t>20.4.2026.</w:t>
            </w:r>
          </w:p>
        </w:tc>
        <w:tc>
          <w:tcPr>
            <w:tcW w:w="144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sz w:val="20"/>
                <w:szCs w:val="20"/>
                <w:lang/>
              </w:rPr>
              <w:t xml:space="preserve">Колоквијум </w:t>
            </w:r>
          </w:p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</w:p>
        </w:tc>
        <w:tc>
          <w:tcPr>
            <w:tcW w:w="1356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sz w:val="20"/>
                <w:szCs w:val="20"/>
                <w:lang/>
              </w:rPr>
              <w:t xml:space="preserve">Дискусија </w:t>
            </w:r>
          </w:p>
        </w:tc>
        <w:tc>
          <w:tcPr>
            <w:tcW w:w="1438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sz w:val="20"/>
                <w:szCs w:val="20"/>
                <w:lang/>
              </w:rPr>
              <w:t>Дискусија</w:t>
            </w:r>
          </w:p>
        </w:tc>
        <w:tc>
          <w:tcPr>
            <w:tcW w:w="135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sz w:val="20"/>
                <w:szCs w:val="20"/>
                <w:lang/>
              </w:rPr>
              <w:t>Дискусија</w:t>
            </w: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Zanellato Luca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АР200018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лексићНебојш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33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10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Бекташевић Мејр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200</w:t>
            </w: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38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9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Богдановић Петар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АР190010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БошковАлександар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30014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19</w:t>
            </w:r>
          </w:p>
        </w:tc>
        <w:tc>
          <w:tcPr>
            <w:tcW w:w="144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ВејсиловићАурор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21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28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438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ВукмировићНиколин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08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29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ДрагићевићЈован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03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13</w:t>
            </w:r>
          </w:p>
        </w:tc>
        <w:tc>
          <w:tcPr>
            <w:tcW w:w="144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ДрагићевићНин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30018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26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ЂурђевићАнастасиј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30029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11</w:t>
            </w:r>
          </w:p>
        </w:tc>
        <w:tc>
          <w:tcPr>
            <w:tcW w:w="144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ИванковићКај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34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ИгњатовићЂорђе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01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17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Илић Ксениј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23</w:t>
            </w:r>
          </w:p>
        </w:tc>
        <w:tc>
          <w:tcPr>
            <w:tcW w:w="1440" w:type="dxa"/>
          </w:tcPr>
          <w:p w:rsidR="00DF527F" w:rsidRPr="003C5E59" w:rsidRDefault="00DF527F" w:rsidP="003C5E59">
            <w:pPr>
              <w:spacing w:after="0" w:line="240" w:lineRule="auto"/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438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Илић Софиј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АР210045</w:t>
            </w:r>
          </w:p>
        </w:tc>
        <w:tc>
          <w:tcPr>
            <w:tcW w:w="1440" w:type="dxa"/>
          </w:tcPr>
          <w:p w:rsidR="00DF527F" w:rsidRPr="003C5E59" w:rsidRDefault="00DF527F" w:rsidP="003C5E59">
            <w:pPr>
              <w:spacing w:after="0" w:line="240" w:lineRule="auto"/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438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ЈаћимовићУрош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04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26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ЈовановићАлександр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29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13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438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КаначкиУн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30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16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КанкарашМаш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30004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27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ЛазићСтефан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12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МаксимовићСтефан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24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25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438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Маринковић Ле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АР150027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438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МарјановПетар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02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2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Милосављевић Милан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АР230036</w:t>
            </w:r>
          </w:p>
        </w:tc>
        <w:tc>
          <w:tcPr>
            <w:tcW w:w="1440" w:type="dxa"/>
          </w:tcPr>
          <w:p w:rsidR="00DF527F" w:rsidRPr="003C5E59" w:rsidRDefault="00DF527F" w:rsidP="003C5E59">
            <w:pPr>
              <w:spacing w:after="0" w:line="240" w:lineRule="auto"/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Милутиновић Лазар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АР220003</w:t>
            </w:r>
          </w:p>
        </w:tc>
        <w:tc>
          <w:tcPr>
            <w:tcW w:w="1440" w:type="dxa"/>
          </w:tcPr>
          <w:p w:rsidR="00DF527F" w:rsidRPr="003C5E59" w:rsidRDefault="00DF527F" w:rsidP="003C5E59">
            <w:pPr>
              <w:spacing w:after="0" w:line="240" w:lineRule="auto"/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Николић Иван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АР220040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18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ПалдрмићСаво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32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19</w:t>
            </w:r>
          </w:p>
        </w:tc>
        <w:tc>
          <w:tcPr>
            <w:tcW w:w="144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ПалковићВалентин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20041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8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ПоповићСтефан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35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16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Рељић Ирен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АР220011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23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438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СтефановићМарко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30024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7</w:t>
            </w:r>
          </w:p>
        </w:tc>
        <w:tc>
          <w:tcPr>
            <w:tcW w:w="144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СтојановићПетар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30037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23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438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Стојков Софиј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АР220002</w:t>
            </w:r>
          </w:p>
        </w:tc>
        <w:tc>
          <w:tcPr>
            <w:tcW w:w="1440" w:type="dxa"/>
          </w:tcPr>
          <w:p w:rsidR="00DF527F" w:rsidRPr="003C5E59" w:rsidRDefault="00DF527F" w:rsidP="003C5E59">
            <w:pPr>
              <w:spacing w:after="0" w:line="240" w:lineRule="auto"/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438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СтојковићБиљан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31</w:t>
            </w:r>
          </w:p>
        </w:tc>
        <w:tc>
          <w:tcPr>
            <w:tcW w:w="1440" w:type="dxa"/>
          </w:tcPr>
          <w:p w:rsidR="00DF527F" w:rsidRPr="003C5E59" w:rsidRDefault="00DF527F" w:rsidP="003C5E59">
            <w:pPr>
              <w:spacing w:after="0" w:line="240" w:lineRule="auto"/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УкенгЛарис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15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17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</w:tr>
      <w:tr w:rsidR="00DF527F" w:rsidRPr="003C5E59" w:rsidTr="003C5E59">
        <w:tc>
          <w:tcPr>
            <w:tcW w:w="358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ЧовићАнастасија</w:t>
            </w:r>
          </w:p>
        </w:tc>
        <w:tc>
          <w:tcPr>
            <w:tcW w:w="1445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09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3C5E59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28</w:t>
            </w:r>
          </w:p>
        </w:tc>
        <w:tc>
          <w:tcPr>
            <w:tcW w:w="1440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356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</w:p>
        </w:tc>
        <w:tc>
          <w:tcPr>
            <w:tcW w:w="1438" w:type="dxa"/>
            <w:vAlign w:val="center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</w:p>
        </w:tc>
        <w:tc>
          <w:tcPr>
            <w:tcW w:w="1350" w:type="dxa"/>
          </w:tcPr>
          <w:p w:rsidR="00DF527F" w:rsidRPr="003C5E59" w:rsidRDefault="00DF527F" w:rsidP="003C5E59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DF527F" w:rsidRDefault="00DF527F" w:rsidP="00915B87">
      <w:pPr>
        <w:rPr>
          <w:rFonts w:ascii="Calibri Light" w:hAnsi="Calibri Light" w:cs="Calibri Light"/>
          <w:sz w:val="20"/>
          <w:szCs w:val="20"/>
        </w:rPr>
      </w:pPr>
      <w:bookmarkStart w:id="0" w:name="_GoBack"/>
      <w:bookmarkEnd w:id="0"/>
    </w:p>
    <w:p w:rsidR="00DF527F" w:rsidRPr="00915B87" w:rsidRDefault="00DF527F" w:rsidP="00915B87">
      <w:pPr>
        <w:rPr>
          <w:rFonts w:ascii="Calibri Light" w:hAnsi="Calibri Light" w:cs="Calibri Light"/>
          <w:sz w:val="20"/>
          <w:szCs w:val="20"/>
        </w:rPr>
      </w:pPr>
    </w:p>
    <w:sectPr w:rsidR="00DF527F" w:rsidRPr="00915B87" w:rsidSect="00B5194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1A97D0F"/>
    <w:multiLevelType w:val="hybridMultilevel"/>
    <w:tmpl w:val="E8049D1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71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N7M0MzQzsDA3MAKSxko6SsGpxcWZ+XkgBYa1ANv1wYIsAAAA"/>
  </w:docVars>
  <w:rsids>
    <w:rsidRoot w:val="00073350"/>
    <w:rsid w:val="00065FD1"/>
    <w:rsid w:val="00073350"/>
    <w:rsid w:val="000B13D0"/>
    <w:rsid w:val="0017796F"/>
    <w:rsid w:val="003B7659"/>
    <w:rsid w:val="003C5E59"/>
    <w:rsid w:val="004100DD"/>
    <w:rsid w:val="004D1B0A"/>
    <w:rsid w:val="006F6A4E"/>
    <w:rsid w:val="0091346C"/>
    <w:rsid w:val="00915B87"/>
    <w:rsid w:val="00A95D9B"/>
    <w:rsid w:val="00B32B20"/>
    <w:rsid w:val="00B51948"/>
    <w:rsid w:val="00BB1226"/>
    <w:rsid w:val="00CC2C3C"/>
    <w:rsid w:val="00DF527F"/>
    <w:rsid w:val="00E22E98"/>
    <w:rsid w:val="00E348BD"/>
    <w:rsid w:val="00EA160B"/>
    <w:rsid w:val="00FA74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346C"/>
    <w:pPr>
      <w:spacing w:after="160" w:line="259" w:lineRule="auto"/>
    </w:pPr>
    <w:rPr>
      <w:lang w:bidi="he-IL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350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qFormat/>
    <w:rsid w:val="003B765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03627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7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</TotalTime>
  <Pages>1</Pages>
  <Words>188</Words>
  <Characters>1072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Египат: увод у археологију династичког периода</dc:title>
  <dc:subject/>
  <dc:creator>Milena</dc:creator>
  <cp:keywords/>
  <dc:description/>
  <cp:lastModifiedBy>Owner</cp:lastModifiedBy>
  <cp:revision>2</cp:revision>
  <dcterms:created xsi:type="dcterms:W3CDTF">2026-04-28T07:25:00Z</dcterms:created>
  <dcterms:modified xsi:type="dcterms:W3CDTF">2026-04-28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97caae-e3db-4a41-9390-f5973c026ff3</vt:lpwstr>
  </property>
</Properties>
</file>